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6ECBEB22" w:rsidR="0088254E" w:rsidRPr="002F7E51" w:rsidRDefault="0018411F" w:rsidP="0088254E">
            <w:pPr>
              <w:rPr>
                <w:rFonts w:cstheme="minorHAnsi"/>
              </w:rPr>
            </w:pPr>
            <w:r>
              <w:rPr>
                <w:rFonts w:cstheme="minorHAnsi"/>
              </w:rPr>
              <w:t>BUS 480</w:t>
            </w:r>
            <w:r w:rsidR="00252B29">
              <w:rPr>
                <w:rFonts w:cstheme="minorHAnsi"/>
              </w:rPr>
              <w:t xml:space="preserve"> (Online)</w:t>
            </w:r>
          </w:p>
        </w:tc>
      </w:tr>
      <w:tr w:rsidR="0088254E" w:rsidRPr="001C697E" w14:paraId="1435D112" w14:textId="77777777" w:rsidTr="00FC2D43">
        <w:tc>
          <w:tcPr>
            <w:tcW w:w="4320" w:type="dxa"/>
          </w:tcPr>
          <w:p w14:paraId="6F07AAF1" w14:textId="415FFE86" w:rsidR="0088254E" w:rsidRPr="002F7E51" w:rsidRDefault="0018411F" w:rsidP="0088254E">
            <w:pPr>
              <w:rPr>
                <w:rFonts w:cstheme="minorHAnsi"/>
              </w:rPr>
            </w:pPr>
            <w:r>
              <w:rPr>
                <w:rFonts w:cstheme="minorHAnsi"/>
              </w:rPr>
              <w:t>Management Capstone</w:t>
            </w:r>
          </w:p>
        </w:tc>
      </w:tr>
      <w:tr w:rsidR="0088254E" w:rsidRPr="001C697E" w14:paraId="31F564AB" w14:textId="77777777" w:rsidTr="00FC2D43">
        <w:tc>
          <w:tcPr>
            <w:tcW w:w="4320" w:type="dxa"/>
          </w:tcPr>
          <w:p w14:paraId="426B85B6" w14:textId="5804A693" w:rsidR="0088254E" w:rsidRPr="002F7E51" w:rsidRDefault="00252B29" w:rsidP="0088254E">
            <w:pPr>
              <w:rPr>
                <w:rFonts w:cstheme="minorHAnsi"/>
              </w:rPr>
            </w:pPr>
            <w:r>
              <w:rPr>
                <w:rFonts w:cstheme="minorHAnsi"/>
              </w:rPr>
              <w:t>Fall</w:t>
            </w:r>
            <w:r w:rsidR="00876D50">
              <w:rPr>
                <w:rFonts w:cstheme="minorHAnsi"/>
              </w:rPr>
              <w:t xml:space="preserve">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A898633" w:rsidR="001C697E" w:rsidRPr="002F7E51" w:rsidRDefault="00252B29" w:rsidP="000F3624">
            <w:pPr>
              <w:rPr>
                <w:rFonts w:cstheme="minorHAnsi"/>
              </w:rPr>
            </w:pPr>
            <w:r w:rsidRPr="00252B29">
              <w:rPr>
                <w:rFonts w:cstheme="minorHAnsi"/>
              </w:rPr>
              <w:t>104C Wausau, 449 Marshfield,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59B2AA5E" w:rsidR="003336AE" w:rsidRPr="002F7E51" w:rsidRDefault="0018411F" w:rsidP="000F3624">
            <w:pPr>
              <w:rPr>
                <w:rFonts w:cstheme="minorHAnsi"/>
              </w:rPr>
            </w:pPr>
            <w:r>
              <w:rPr>
                <w:rFonts w:cstheme="minorHAnsi"/>
              </w:rPr>
              <w:t>3:</w:t>
            </w:r>
            <w:r w:rsidR="00252B29">
              <w:rPr>
                <w:rFonts w:cstheme="minorHAnsi"/>
              </w:rPr>
              <w:t>3</w:t>
            </w:r>
            <w:r>
              <w:rPr>
                <w:rFonts w:cstheme="minorHAnsi"/>
              </w:rPr>
              <w:t>0 – 4:</w:t>
            </w:r>
            <w:r w:rsidR="00252B29">
              <w:rPr>
                <w:rFonts w:cstheme="minorHAnsi"/>
              </w:rPr>
              <w:t>3</w:t>
            </w:r>
            <w:r>
              <w:rPr>
                <w:rFonts w:cstheme="minorHAnsi"/>
              </w:rPr>
              <w:t xml:space="preserve">0 </w:t>
            </w:r>
            <w:r w:rsidR="00252B29">
              <w:rPr>
                <w:rFonts w:cstheme="minorHAnsi"/>
              </w:rPr>
              <w:t>Wednesdays (rotating between Marshfield and Wausau so please email me in advance to confirm)</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I’m available via email/Canvas messages, phone, text, or we can set up a Zoom meeting. Basically, whatever works best for you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12644ED" w14:textId="0FDFE20B" w:rsidR="0018411F" w:rsidRPr="0018411F" w:rsidRDefault="0018411F" w:rsidP="0018411F">
            <w:pPr>
              <w:rPr>
                <w:rFonts w:cstheme="minorHAnsi"/>
              </w:rPr>
            </w:pPr>
            <w:r w:rsidRPr="0018411F">
              <w:rPr>
                <w:rFonts w:cstheme="minorHAnsi"/>
              </w:rPr>
              <w:t xml:space="preserve">Advanced course in business administration using the case method to develop integrative problem-solving approaches to complex management problems.  Analysis, </w:t>
            </w:r>
            <w:r w:rsidR="00252B29" w:rsidRPr="0018411F">
              <w:rPr>
                <w:rFonts w:cstheme="minorHAnsi"/>
              </w:rPr>
              <w:t>formulation,</w:t>
            </w:r>
            <w:r w:rsidRPr="0018411F">
              <w:rPr>
                <w:rFonts w:cstheme="minorHAnsi"/>
              </w:rPr>
              <w:t xml:space="preserve"> and execution of business strategies.</w:t>
            </w:r>
          </w:p>
          <w:p w14:paraId="642F2B56" w14:textId="77777777" w:rsidR="0018411F" w:rsidRPr="0018411F" w:rsidRDefault="0018411F" w:rsidP="0018411F">
            <w:pPr>
              <w:rPr>
                <w:rFonts w:cstheme="minorHAnsi"/>
              </w:rPr>
            </w:pPr>
            <w:r w:rsidRPr="0018411F">
              <w:rPr>
                <w:rFonts w:cstheme="minorHAnsi"/>
              </w:rPr>
              <w:t>Two short quotes from President Eisenhower, referring to his experience with military planning, give great insight:</w:t>
            </w:r>
          </w:p>
          <w:p w14:paraId="009E6A2C" w14:textId="77777777" w:rsidR="0018411F" w:rsidRPr="0018411F" w:rsidRDefault="0018411F" w:rsidP="0018411F">
            <w:pPr>
              <w:rPr>
                <w:rFonts w:cstheme="minorHAnsi"/>
              </w:rPr>
            </w:pPr>
            <w:r w:rsidRPr="0018411F">
              <w:rPr>
                <w:rFonts w:cstheme="minorHAnsi"/>
              </w:rPr>
              <w:t>“In preparing for battle I have always found that plans are useless, but planning is indispensable.”</w:t>
            </w:r>
          </w:p>
          <w:p w14:paraId="585BCAFC" w14:textId="77777777" w:rsidR="0018411F" w:rsidRPr="0018411F" w:rsidRDefault="0018411F" w:rsidP="0018411F">
            <w:pPr>
              <w:rPr>
                <w:rFonts w:cstheme="minorHAnsi"/>
              </w:rPr>
            </w:pPr>
            <w:r w:rsidRPr="0018411F">
              <w:rPr>
                <w:rFonts w:cstheme="minorHAnsi"/>
              </w:rPr>
              <w:t>“Plans are nothing; planning is everything.”</w:t>
            </w:r>
          </w:p>
          <w:p w14:paraId="54871DCF" w14:textId="77777777" w:rsidR="0018411F" w:rsidRPr="0018411F" w:rsidRDefault="0018411F" w:rsidP="0018411F">
            <w:pPr>
              <w:rPr>
                <w:rFonts w:cstheme="minorHAnsi"/>
              </w:rPr>
            </w:pPr>
            <w:r w:rsidRPr="0018411F">
              <w:rPr>
                <w:rFonts w:cstheme="minorHAnsi"/>
              </w:rPr>
              <w:t>Further, as the management scholar Peter Drucker wrote:</w:t>
            </w:r>
          </w:p>
          <w:p w14:paraId="5E8F6198" w14:textId="77777777" w:rsidR="0018411F" w:rsidRPr="0018411F" w:rsidRDefault="0018411F" w:rsidP="0018411F">
            <w:pPr>
              <w:rPr>
                <w:rFonts w:cstheme="minorHAnsi"/>
              </w:rPr>
            </w:pPr>
            <w:r w:rsidRPr="0018411F">
              <w:rPr>
                <w:rFonts w:cstheme="minorHAnsi"/>
              </w:rPr>
              <w:t>“Plans are only good intentions unless they immediately degenerate into hard work.”</w:t>
            </w:r>
          </w:p>
          <w:p w14:paraId="3D9FE46D" w14:textId="77777777" w:rsidR="0018411F" w:rsidRPr="0018411F" w:rsidRDefault="0018411F" w:rsidP="0018411F">
            <w:pPr>
              <w:rPr>
                <w:rFonts w:cstheme="minorHAnsi"/>
              </w:rPr>
            </w:pPr>
            <w:r w:rsidRPr="0018411F">
              <w:rPr>
                <w:rFonts w:cstheme="minorHAnsi"/>
              </w:rPr>
              <w:t>Strategic planning---the focus of this class---is sometimes criticized because things never go exactly as planned.  That’s oversimplifying; this doesn’t mean that we shouldn’t spend time on planning.  Instead, we need to plan as best we can at present, and be prepared to make adjustments as conditions change.</w:t>
            </w:r>
          </w:p>
          <w:p w14:paraId="5AD8FF53" w14:textId="3A0B0C21" w:rsidR="002F7E51" w:rsidRPr="002F7E51" w:rsidRDefault="0018411F" w:rsidP="0018411F">
            <w:pPr>
              <w:rPr>
                <w:rFonts w:cstheme="minorHAnsi"/>
              </w:rPr>
            </w:pPr>
            <w:r w:rsidRPr="0018411F">
              <w:rPr>
                <w:rFonts w:cstheme="minorHAnsi"/>
              </w:rPr>
              <w:lastRenderedPageBreak/>
              <w:t>While you refine your strategic planning skills, you will also be building other important skills for your future professional career.  You will be practicing your business writing, presentation, teamwork and creativity skills.  In both class discussions and your written work, I will expect careful reasoning and analysis.  We will also focus on steps you can take now to boost your professional development, such as improving your resume, learning about LinkedIn and planning for a good start in your first professional position.</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lastRenderedPageBreak/>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F0ED6C" w:rsidR="002F7E51" w:rsidRPr="002F7E51" w:rsidRDefault="0018411F" w:rsidP="000F3624">
            <w:pPr>
              <w:rPr>
                <w:rFonts w:cstheme="minorHAnsi"/>
              </w:rPr>
            </w:pPr>
            <w:r>
              <w:rPr>
                <w:rFonts w:cstheme="minorHAnsi"/>
              </w:rPr>
              <w:t>All other undergraduate requirements</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60422EB8" w14:textId="0B416AFE" w:rsidR="002F7E51" w:rsidRPr="002F7E51" w:rsidRDefault="0018411F" w:rsidP="000F3624">
            <w:pPr>
              <w:rPr>
                <w:rFonts w:cstheme="minorHAnsi"/>
              </w:rPr>
            </w:pPr>
            <w:r w:rsidRPr="001D58FC">
              <w:rPr>
                <w:rFonts w:cstheme="minorHAnsi"/>
              </w:rPr>
              <w:t>Strategic Management: Text and Cases</w:t>
            </w:r>
            <w:r>
              <w:rPr>
                <w:rFonts w:cstheme="minorHAnsi"/>
              </w:rPr>
              <w:t xml:space="preserve">, </w:t>
            </w:r>
            <w:r w:rsidRPr="001D58FC">
              <w:rPr>
                <w:rFonts w:cstheme="minorHAnsi"/>
              </w:rPr>
              <w:tab/>
              <w:t>Gregory Dess, Gerry McNamara, Alan Eisner, &amp; Seung-Hyun Le</w:t>
            </w:r>
            <w:r>
              <w:rPr>
                <w:rFonts w:cstheme="minorHAnsi"/>
              </w:rPr>
              <w:t>e, McGraw Hill, 10</w:t>
            </w:r>
            <w:r w:rsidRPr="001D58FC">
              <w:rPr>
                <w:rFonts w:cstheme="minorHAnsi"/>
                <w:vertAlign w:val="superscript"/>
              </w:rPr>
              <w:t>th</w:t>
            </w:r>
            <w:r>
              <w:rPr>
                <w:rFonts w:cstheme="minorHAnsi"/>
              </w:rPr>
              <w:t xml:space="preserve"> Edition, ISBN: </w:t>
            </w:r>
            <w:r w:rsidRPr="001D58FC">
              <w:rPr>
                <w:rFonts w:cstheme="minorHAnsi"/>
              </w:rPr>
              <w:t>1260075087 &amp; 9781260075083</w:t>
            </w:r>
            <w:r w:rsidRPr="001D58FC">
              <w:rPr>
                <w:rFonts w:cstheme="minorHAnsi"/>
              </w:rPr>
              <w:tab/>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5B77CCA" w:rsidR="003336AE" w:rsidRPr="002F7E51" w:rsidRDefault="00406356"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lastRenderedPageBreak/>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330263D" w:rsidR="00005DD3" w:rsidRPr="002F7E51" w:rsidRDefault="0018411F" w:rsidP="000F3624">
            <w:pPr>
              <w:rPr>
                <w:rFonts w:cstheme="minorHAnsi"/>
              </w:rPr>
            </w:pPr>
            <w:r w:rsidRPr="00BB167C">
              <w:rPr>
                <w:rFonts w:cstheme="minorHAnsi"/>
              </w:rPr>
              <w:t xml:space="preserve">This class is intended to prepare you for leadership roles and greater responsibility in the business world. The goal is to gain a deeper understanding of </w:t>
            </w:r>
            <w:r>
              <w:rPr>
                <w:rFonts w:cstheme="minorHAnsi"/>
              </w:rPr>
              <w:t xml:space="preserve">strategy </w:t>
            </w:r>
            <w:r w:rsidRPr="00BB167C">
              <w:rPr>
                <w:rFonts w:cstheme="minorHAnsi"/>
              </w:rPr>
              <w:t xml:space="preserve">and challenge you to think outside of the box when it comes to </w:t>
            </w:r>
            <w:r>
              <w:rPr>
                <w:rFonts w:cstheme="minorHAnsi"/>
              </w:rPr>
              <w:t>analyzing internal and external factors related to strategy</w:t>
            </w:r>
            <w:r w:rsidRPr="00BB167C">
              <w:rPr>
                <w:rFonts w:cstheme="minorHAnsi"/>
              </w:rPr>
              <w:t xml:space="preserve">. You will do this by analyzing your personal experience, learning from your classmates, and understanding the theories and principles driving </w:t>
            </w:r>
            <w:r>
              <w:rPr>
                <w:rFonts w:cstheme="minorHAnsi"/>
              </w:rPr>
              <w:t xml:space="preserve">strategy and emerge with a strategic review </w:t>
            </w:r>
            <w:r>
              <w:rPr>
                <w:rFonts w:cstheme="minorHAnsi"/>
              </w:rPr>
              <w:lastRenderedPageBreak/>
              <w:t>and analysis of a company. You will present that strategic review to a group of local business leaders to get their insights and gain approval of your plan.</w:t>
            </w:r>
          </w:p>
        </w:tc>
      </w:tr>
    </w:tbl>
    <w:p w14:paraId="20744E7B" w14:textId="286DCB3D" w:rsidR="00005DD3" w:rsidRPr="002F7E51" w:rsidRDefault="00005DD3" w:rsidP="004706F5">
      <w:pPr>
        <w:pStyle w:val="Heading2"/>
      </w:pPr>
      <w:r>
        <w:lastRenderedPageBreak/>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FD839DB" w14:textId="4C19585B"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internal assessment of an organization’s capabilities, strengths, and weaknesses</w:t>
            </w:r>
          </w:p>
          <w:p w14:paraId="35306FFC" w14:textId="6F0C6690"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nduct an external assessment of an organization’s competition and competitive environment</w:t>
            </w:r>
          </w:p>
          <w:p w14:paraId="1E44DFD4" w14:textId="0A38E728"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reate a strategic assessment of an organization</w:t>
            </w:r>
          </w:p>
          <w:p w14:paraId="534B9438" w14:textId="635B06DC"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Work effectively as a group to navigate project requirements</w:t>
            </w:r>
          </w:p>
          <w:p w14:paraId="1581F7C5" w14:textId="493D94A2" w:rsidR="0018411F" w:rsidRPr="0018411F"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Present your findings in a succinct manner through executive summaries, strategic pitches, and presentations</w:t>
            </w:r>
          </w:p>
          <w:p w14:paraId="28F38B45" w14:textId="21514ADE" w:rsidR="00005DD3" w:rsidRPr="0088254E" w:rsidRDefault="0018411F" w:rsidP="0018411F">
            <w:pPr>
              <w:ind w:left="4"/>
              <w:rPr>
                <w:rFonts w:cstheme="minorHAnsi"/>
              </w:rPr>
            </w:pPr>
            <w:r w:rsidRPr="0018411F">
              <w:rPr>
                <w:rFonts w:cstheme="minorHAnsi"/>
              </w:rPr>
              <w:t>•</w:t>
            </w:r>
            <w:r>
              <w:rPr>
                <w:rFonts w:cstheme="minorHAnsi"/>
              </w:rPr>
              <w:t xml:space="preserve"> </w:t>
            </w:r>
            <w:r w:rsidRPr="0018411F">
              <w:rPr>
                <w:rFonts w:cstheme="minorHAnsi"/>
              </w:rPr>
              <w:t>Complete professional development preparing you for the next step in your career</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7284A978" w:rsidR="005559AF" w:rsidRPr="002F7E51" w:rsidRDefault="00406356" w:rsidP="000F3624">
            <w:pPr>
              <w:rPr>
                <w:rFonts w:cstheme="minorHAnsi"/>
              </w:rPr>
            </w:pPr>
            <w:r>
              <w:rPr>
                <w:rFonts w:cstheme="minorHAnsi"/>
              </w:rPr>
              <w:t xml:space="preserve">This course is completed entirely online with deadlines according to the course schedule except </w:t>
            </w:r>
            <w:r w:rsidR="00334FB8">
              <w:rPr>
                <w:rFonts w:cstheme="minorHAnsi"/>
              </w:rPr>
              <w:t xml:space="preserve">two mandatory requirements: Senior Banquet Attendance and </w:t>
            </w:r>
            <w:r>
              <w:rPr>
                <w:rFonts w:cstheme="minorHAnsi"/>
              </w:rPr>
              <w:t xml:space="preserve">for the final presentation on </w:t>
            </w:r>
            <w:r w:rsidR="000F7C31">
              <w:rPr>
                <w:rFonts w:cstheme="minorHAnsi"/>
              </w:rPr>
              <w:t>Tuesday</w:t>
            </w:r>
            <w:r>
              <w:rPr>
                <w:rFonts w:cstheme="minorHAnsi"/>
              </w:rPr>
              <w:t xml:space="preserve">, </w:t>
            </w:r>
            <w:r w:rsidR="00252B29">
              <w:rPr>
                <w:rFonts w:cstheme="minorHAnsi"/>
              </w:rPr>
              <w:t>December 13</w:t>
            </w:r>
            <w:r>
              <w:rPr>
                <w:rFonts w:cstheme="minorHAnsi"/>
              </w:rPr>
              <w:t xml:space="preserve">, 2022 from 5:00 – 8:00 CST. </w:t>
            </w:r>
            <w:r w:rsidR="00C815B7">
              <w:rPr>
                <w:rFonts w:cstheme="minorHAnsi"/>
              </w:rPr>
              <w:t xml:space="preserv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lastRenderedPageBreak/>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t>• Side discussions (on-campus or online), listening to head phones,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lastRenderedPageBreak/>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D7227A1"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Group Project – 300 points (30%)</w:t>
            </w:r>
          </w:p>
          <w:p w14:paraId="4F674326"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b/>
              <w:t>Part – 1, 2, &amp; 3 - 50 points for each</w:t>
            </w:r>
          </w:p>
          <w:p w14:paraId="4787E5CA"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b/>
              <w:t>Presentation - 50 points</w:t>
            </w:r>
          </w:p>
          <w:p w14:paraId="4387602F"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b/>
              <w:t>Strategic Review Pitch – 30 points</w:t>
            </w:r>
          </w:p>
          <w:p w14:paraId="3B81B0D5"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b/>
              <w:t>Strategic Review/Group Project Check-ins – 30 points</w:t>
            </w:r>
          </w:p>
          <w:p w14:paraId="7969B956"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b/>
              <w:t>Team Effectiveness Forms – 40 points</w:t>
            </w:r>
            <w:r>
              <w:rPr>
                <w:rFonts w:ascii="Times New Roman" w:hAnsi="Times New Roman" w:cs="Times New Roman"/>
              </w:rPr>
              <w:tab/>
            </w:r>
          </w:p>
          <w:p w14:paraId="67F80FE7"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Discussion (Online Classroom) - 10 discussion forums @ 20 points each = 200 points (20%)</w:t>
            </w:r>
          </w:p>
          <w:p w14:paraId="3286EDE8"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Professional Development Series – 100 points (10%)</w:t>
            </w:r>
          </w:p>
          <w:p w14:paraId="7D61A0B7"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Mid-Term Exam – 100 points (5%)</w:t>
            </w:r>
          </w:p>
          <w:p w14:paraId="255F789B"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Pro-Event Attendance – 50 points (5%)</w:t>
            </w:r>
          </w:p>
          <w:p w14:paraId="5AA289FB"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Final Exam – 50 points (5%)</w:t>
            </w:r>
          </w:p>
          <w:p w14:paraId="28943A73" w14:textId="77777777" w:rsidR="00E90662" w:rsidRDefault="00E90662" w:rsidP="00E90662">
            <w:pPr>
              <w:spacing w:line="276" w:lineRule="auto"/>
              <w:rPr>
                <w:rFonts w:ascii="Times New Roman" w:hAnsi="Times New Roman" w:cs="Times New Roman"/>
              </w:rPr>
            </w:pPr>
            <w:bookmarkStart w:id="0" w:name="_Hlk111717851"/>
            <w:r>
              <w:rPr>
                <w:rFonts w:ascii="Times New Roman" w:hAnsi="Times New Roman" w:cs="Times New Roman"/>
              </w:rPr>
              <w:t>Senior Banquet Attendance – 50 points (5%)</w:t>
            </w:r>
          </w:p>
          <w:p w14:paraId="59932691"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Video Check-ins – 50 points (5%)</w:t>
            </w:r>
            <w:bookmarkEnd w:id="0"/>
          </w:p>
          <w:p w14:paraId="7D3B6BE1" w14:textId="77777777" w:rsidR="00E90662" w:rsidRDefault="00E90662" w:rsidP="00E90662">
            <w:pPr>
              <w:spacing w:line="276" w:lineRule="auto"/>
              <w:rPr>
                <w:rFonts w:ascii="Times New Roman" w:hAnsi="Times New Roman" w:cs="Times New Roman"/>
              </w:rPr>
            </w:pPr>
            <w:r>
              <w:rPr>
                <w:rFonts w:ascii="Times New Roman" w:hAnsi="Times New Roman" w:cs="Times New Roman"/>
              </w:rPr>
              <w:t>Assignments – 100 points (10%)</w:t>
            </w:r>
          </w:p>
          <w:p w14:paraId="6BA68375" w14:textId="77777777" w:rsidR="00E90662" w:rsidRDefault="00E90662" w:rsidP="00E90662">
            <w:pPr>
              <w:spacing w:line="276" w:lineRule="auto"/>
              <w:ind w:firstLine="720"/>
              <w:rPr>
                <w:rFonts w:ascii="Times New Roman" w:hAnsi="Times New Roman" w:cs="Times New Roman"/>
              </w:rPr>
            </w:pPr>
            <w:r w:rsidRPr="002824EC">
              <w:rPr>
                <w:rFonts w:ascii="Times New Roman" w:hAnsi="Times New Roman" w:cs="Times New Roman"/>
              </w:rPr>
              <w:t>Memo Assignment</w:t>
            </w:r>
            <w:r>
              <w:rPr>
                <w:rFonts w:ascii="Times New Roman" w:hAnsi="Times New Roman" w:cs="Times New Roman"/>
              </w:rPr>
              <w:t xml:space="preserve"> – 20 points</w:t>
            </w:r>
          </w:p>
          <w:p w14:paraId="6E0E0EEB" w14:textId="77777777" w:rsidR="00E90662" w:rsidRDefault="00E90662" w:rsidP="00E90662">
            <w:pPr>
              <w:spacing w:line="276" w:lineRule="auto"/>
              <w:ind w:firstLine="720"/>
              <w:rPr>
                <w:rFonts w:ascii="Times New Roman" w:hAnsi="Times New Roman" w:cs="Times New Roman"/>
              </w:rPr>
            </w:pPr>
            <w:r>
              <w:rPr>
                <w:rFonts w:ascii="Times New Roman" w:hAnsi="Times New Roman" w:cs="Times New Roman"/>
              </w:rPr>
              <w:t xml:space="preserve">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 20 points</w:t>
            </w:r>
          </w:p>
          <w:p w14:paraId="2C5F5179" w14:textId="77777777" w:rsidR="00E90662" w:rsidRDefault="00E90662" w:rsidP="00E90662">
            <w:pPr>
              <w:spacing w:line="276" w:lineRule="auto"/>
              <w:ind w:firstLine="720"/>
              <w:rPr>
                <w:rFonts w:ascii="Times New Roman" w:hAnsi="Times New Roman" w:cs="Times New Roman"/>
              </w:rPr>
            </w:pPr>
            <w:r>
              <w:rPr>
                <w:rFonts w:ascii="Times New Roman" w:hAnsi="Times New Roman" w:cs="Times New Roman"/>
              </w:rPr>
              <w:t>TIME to GROW Exercise – 20 points</w:t>
            </w:r>
          </w:p>
          <w:p w14:paraId="5FC54B6C" w14:textId="77777777" w:rsidR="00E90662" w:rsidRDefault="00E90662" w:rsidP="00E90662">
            <w:pPr>
              <w:spacing w:line="276" w:lineRule="auto"/>
              <w:ind w:firstLine="720"/>
              <w:rPr>
                <w:rFonts w:ascii="Times New Roman" w:hAnsi="Times New Roman" w:cs="Times New Roman"/>
              </w:rPr>
            </w:pPr>
            <w:r>
              <w:rPr>
                <w:rFonts w:ascii="Times New Roman" w:hAnsi="Times New Roman" w:cs="Times New Roman"/>
              </w:rPr>
              <w:t>SBE Pre-Graduation Tasks – 20 points</w:t>
            </w:r>
          </w:p>
          <w:p w14:paraId="2EEB5E7A" w14:textId="77777777" w:rsidR="00E90662" w:rsidRDefault="00E90662" w:rsidP="00E90662">
            <w:pPr>
              <w:spacing w:line="276" w:lineRule="auto"/>
              <w:ind w:firstLine="720"/>
              <w:rPr>
                <w:rFonts w:ascii="Times New Roman" w:hAnsi="Times New Roman" w:cs="Times New Roman"/>
              </w:rPr>
            </w:pPr>
            <w:r>
              <w:rPr>
                <w:rFonts w:ascii="Times New Roman" w:hAnsi="Times New Roman" w:cs="Times New Roman"/>
              </w:rPr>
              <w:t>Miscellaneous (check-ins, thank-you notes, etc.) – 20 points</w:t>
            </w:r>
          </w:p>
          <w:p w14:paraId="504E43E9" w14:textId="5B261C1D" w:rsidR="00671C88" w:rsidRPr="002F7E51" w:rsidRDefault="00671C88" w:rsidP="00406356">
            <w:pPr>
              <w:rPr>
                <w:rFonts w:cstheme="minorHAnsi"/>
              </w:rPr>
            </w:pPr>
          </w:p>
        </w:tc>
      </w:tr>
    </w:tbl>
    <w:p w14:paraId="6FA4FC2B" w14:textId="7BB373BF" w:rsidR="009446FE" w:rsidRDefault="009446FE" w:rsidP="009446FE">
      <w:pPr>
        <w:pStyle w:val="Heading2"/>
      </w:pPr>
      <w:r>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4652B41" w:rsidR="00C83888" w:rsidRPr="002F7E51" w:rsidRDefault="00FF4DC1" w:rsidP="000F3624">
            <w:pPr>
              <w:rPr>
                <w:rFonts w:cstheme="minorHAnsi"/>
              </w:rPr>
            </w:pPr>
            <w:r>
              <w:rPr>
                <w:rFonts w:cstheme="minorHAnsi"/>
              </w:rPr>
              <w:t>There will be a mid-term exam</w:t>
            </w:r>
            <w:r w:rsidR="00406356">
              <w:rPr>
                <w:rFonts w:cstheme="minorHAnsi"/>
              </w:rPr>
              <w:t>, worth 100 points</w:t>
            </w:r>
            <w:r>
              <w:rPr>
                <w:rFonts w:cstheme="minorHAnsi"/>
              </w:rPr>
              <w:t xml:space="preserve"> and final exam, worth </w:t>
            </w:r>
            <w:r w:rsidR="00406356">
              <w:rPr>
                <w:rFonts w:cstheme="minorHAnsi"/>
              </w:rPr>
              <w:t>50</w:t>
            </w:r>
            <w:r>
              <w:rPr>
                <w:rFonts w:cstheme="minorHAnsi"/>
              </w:rPr>
              <w:t xml:space="preserve"> points. Please see the course schedule below for due date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794461" w14:textId="77777777" w:rsidR="00490283" w:rsidRPr="00CC1334"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6, 2022 – September 11, 2022</w:t>
            </w:r>
          </w:p>
          <w:p w14:paraId="43411A56" w14:textId="77777777" w:rsidR="00490283" w:rsidRDefault="00490283" w:rsidP="00490283">
            <w:pPr>
              <w:spacing w:line="276" w:lineRule="auto"/>
              <w:rPr>
                <w:rFonts w:ascii="Times New Roman" w:hAnsi="Times New Roman" w:cs="Times New Roman"/>
              </w:rPr>
            </w:pPr>
            <w:r w:rsidRPr="00F87BF3">
              <w:rPr>
                <w:rFonts w:ascii="Times New Roman" w:hAnsi="Times New Roman" w:cs="Times New Roman"/>
              </w:rPr>
              <w:lastRenderedPageBreak/>
              <w:t>Review Instructor</w:t>
            </w:r>
            <w:r>
              <w:rPr>
                <w:rFonts w:ascii="Times New Roman" w:hAnsi="Times New Roman" w:cs="Times New Roman"/>
              </w:rPr>
              <w:t xml:space="preserve"> Introduction/Teaching Philosophy</w:t>
            </w:r>
          </w:p>
          <w:p w14:paraId="339C1F4F"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Review Course Schedule and Class Syllabus</w:t>
            </w:r>
          </w:p>
          <w:p w14:paraId="0769F591"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Review Class Project</w:t>
            </w:r>
          </w:p>
          <w:p w14:paraId="06FE6351"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chedule time to meet with your Group for Class Projects</w:t>
            </w:r>
          </w:p>
          <w:p w14:paraId="6834D145"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Online Classroom #1 – Complete Introductions and Understanding of Syllabus, Course Schedule, and Group Projects (Due September 13, 2022 by 11:59pm)</w:t>
            </w:r>
          </w:p>
          <w:p w14:paraId="4D4D42C5" w14:textId="77777777" w:rsidR="00490283" w:rsidRDefault="00490283" w:rsidP="00490283">
            <w:pPr>
              <w:spacing w:line="276" w:lineRule="auto"/>
              <w:rPr>
                <w:rFonts w:ascii="Times New Roman" w:hAnsi="Times New Roman" w:cs="Times New Roman"/>
              </w:rPr>
            </w:pPr>
            <w:bookmarkStart w:id="1" w:name="_Hlk92270979"/>
            <w:r>
              <w:rPr>
                <w:rFonts w:ascii="Times New Roman" w:hAnsi="Times New Roman" w:cs="Times New Roman"/>
              </w:rPr>
              <w:t>Begin Memo Assignment (Due September 13, 2022 by 11:59pm)</w:t>
            </w:r>
          </w:p>
          <w:bookmarkEnd w:id="1"/>
          <w:p w14:paraId="28075F54"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Begin Team Registration Form (Due September 13, 2022 by 11:59pm)</w:t>
            </w:r>
          </w:p>
          <w:p w14:paraId="3DE0D23D" w14:textId="77777777" w:rsidR="00490283" w:rsidRPr="00CC1334" w:rsidRDefault="00490283" w:rsidP="00490283">
            <w:pPr>
              <w:spacing w:line="276" w:lineRule="auto"/>
              <w:rPr>
                <w:rFonts w:ascii="Times New Roman" w:hAnsi="Times New Roman" w:cs="Times New Roman"/>
              </w:rPr>
            </w:pPr>
          </w:p>
          <w:p w14:paraId="74EE34E4" w14:textId="77777777" w:rsidR="00490283" w:rsidRPr="00EF72AF"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12, 2022 – September 18, 202</w:t>
            </w:r>
            <w:bookmarkStart w:id="2" w:name="_Hlk76907368"/>
            <w:r>
              <w:rPr>
                <w:rFonts w:ascii="Times New Roman" w:hAnsi="Times New Roman" w:cs="Times New Roman"/>
                <w:b/>
                <w:bCs/>
                <w:u w:val="single"/>
              </w:rPr>
              <w:t>2</w:t>
            </w:r>
          </w:p>
          <w:bookmarkEnd w:id="2"/>
          <w:p w14:paraId="716FFAA6"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Memo Assignment (Due September 13, 2022 by 11:59pm)</w:t>
            </w:r>
          </w:p>
          <w:p w14:paraId="6FEF9AD4" w14:textId="77777777" w:rsidR="00490283" w:rsidRDefault="00490283" w:rsidP="00490283">
            <w:pPr>
              <w:spacing w:line="276" w:lineRule="auto"/>
              <w:rPr>
                <w:rFonts w:ascii="Times New Roman" w:hAnsi="Times New Roman" w:cs="Times New Roman"/>
              </w:rPr>
            </w:pPr>
            <w:bookmarkStart w:id="3" w:name="_Hlk93325013"/>
            <w:r>
              <w:rPr>
                <w:rFonts w:ascii="Times New Roman" w:hAnsi="Times New Roman" w:cs="Times New Roman"/>
              </w:rPr>
              <w:t>Submit Team Registration Form (Due September 13, 2022 by 11:59pm)</w:t>
            </w:r>
          </w:p>
          <w:p w14:paraId="56139FD7"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2 (Due September 20, 2022 by 11:59pm)</w:t>
            </w:r>
            <w:bookmarkEnd w:id="3"/>
          </w:p>
          <w:p w14:paraId="49E7D971"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elect Two Pro-Events to attend this semester and put them on your calendar</w:t>
            </w:r>
          </w:p>
          <w:p w14:paraId="5E8D91D3"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Group Project Part 1 (Due October 11, 2022 by 11:59pm)</w:t>
            </w:r>
          </w:p>
          <w:p w14:paraId="78203A51"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Professional Development Series (PD #1 due September 20, 2022 by 11:59pm)</w:t>
            </w:r>
          </w:p>
          <w:p w14:paraId="076A407F" w14:textId="77777777" w:rsidR="00490283" w:rsidRDefault="00490283" w:rsidP="00490283">
            <w:pPr>
              <w:spacing w:line="276" w:lineRule="auto"/>
              <w:rPr>
                <w:rFonts w:ascii="Times New Roman" w:hAnsi="Times New Roman" w:cs="Times New Roman"/>
              </w:rPr>
            </w:pPr>
          </w:p>
          <w:p w14:paraId="12390069" w14:textId="77777777" w:rsidR="00490283" w:rsidRPr="00EF72AF"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19, 2022 – September 25, 2021</w:t>
            </w:r>
          </w:p>
          <w:p w14:paraId="2FD17F6E"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3 (Due September 27, 2022 by 11:59pm)</w:t>
            </w:r>
          </w:p>
          <w:p w14:paraId="13127D26"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Group Project Part 1 (Due October 11, 2022 by 11:59pm)</w:t>
            </w:r>
          </w:p>
          <w:p w14:paraId="4757DAA5"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Professional Development Series (PD #2 due September 27, 2022 by 11:59pm)</w:t>
            </w:r>
          </w:p>
          <w:p w14:paraId="106BBC7E" w14:textId="77777777" w:rsidR="00490283" w:rsidRPr="00163609" w:rsidRDefault="00490283" w:rsidP="00490283">
            <w:pPr>
              <w:spacing w:line="276" w:lineRule="auto"/>
              <w:rPr>
                <w:rFonts w:ascii="Times New Roman" w:hAnsi="Times New Roman" w:cs="Times New Roman"/>
              </w:rPr>
            </w:pPr>
            <w:r w:rsidRPr="00163609">
              <w:rPr>
                <w:rFonts w:ascii="Times New Roman" w:hAnsi="Times New Roman" w:cs="Times New Roman"/>
              </w:rPr>
              <w:t xml:space="preserve">Submit </w:t>
            </w:r>
            <w:r>
              <w:rPr>
                <w:rFonts w:ascii="Times New Roman" w:hAnsi="Times New Roman" w:cs="Times New Roman"/>
              </w:rPr>
              <w:t>Professional Development #1</w:t>
            </w:r>
            <w:r w:rsidRPr="00163609">
              <w:rPr>
                <w:rFonts w:ascii="Times New Roman" w:hAnsi="Times New Roman" w:cs="Times New Roman"/>
              </w:rPr>
              <w:t xml:space="preserve"> (Due: </w:t>
            </w:r>
            <w:r>
              <w:rPr>
                <w:rFonts w:ascii="Times New Roman" w:hAnsi="Times New Roman" w:cs="Times New Roman"/>
              </w:rPr>
              <w:t>September 20, 2022</w:t>
            </w:r>
            <w:r w:rsidRPr="00163609">
              <w:rPr>
                <w:rFonts w:ascii="Times New Roman" w:hAnsi="Times New Roman" w:cs="Times New Roman"/>
              </w:rPr>
              <w:t xml:space="preserve"> by 11:59pm)</w:t>
            </w:r>
          </w:p>
          <w:p w14:paraId="102AEB5E" w14:textId="77777777" w:rsidR="00490283" w:rsidRDefault="00490283" w:rsidP="00490283">
            <w:pPr>
              <w:spacing w:line="276" w:lineRule="auto"/>
              <w:rPr>
                <w:rFonts w:ascii="Times New Roman" w:hAnsi="Times New Roman" w:cs="Times New Roman"/>
              </w:rPr>
            </w:pPr>
          </w:p>
          <w:p w14:paraId="59943476" w14:textId="77777777" w:rsidR="00490283" w:rsidRPr="00CC1334" w:rsidRDefault="00490283" w:rsidP="00490283">
            <w:pPr>
              <w:spacing w:line="276" w:lineRule="auto"/>
              <w:rPr>
                <w:rFonts w:ascii="Times New Roman" w:hAnsi="Times New Roman" w:cs="Times New Roman"/>
                <w:b/>
                <w:bCs/>
                <w:u w:val="single"/>
              </w:rPr>
            </w:pPr>
            <w:bookmarkStart w:id="4" w:name="_Hlk45022331"/>
            <w:r w:rsidRPr="00CC1334">
              <w:rPr>
                <w:rFonts w:ascii="Times New Roman" w:hAnsi="Times New Roman" w:cs="Times New Roman"/>
                <w:b/>
                <w:bCs/>
                <w:u w:val="single"/>
              </w:rPr>
              <w:t xml:space="preserve">Week of </w:t>
            </w:r>
            <w:r>
              <w:rPr>
                <w:rFonts w:ascii="Times New Roman" w:hAnsi="Times New Roman" w:cs="Times New Roman"/>
                <w:b/>
                <w:bCs/>
                <w:u w:val="single"/>
              </w:rPr>
              <w:t>September 26, 2022 – October 2, 2022</w:t>
            </w:r>
          </w:p>
          <w:p w14:paraId="25AD7F5E"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4 (Due October 4, 2022 by 11:59pm)</w:t>
            </w:r>
          </w:p>
          <w:p w14:paraId="0BFBED3A"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Group Project Part 1 (Due October 11, 2022 by 11:59pm)</w:t>
            </w:r>
          </w:p>
          <w:p w14:paraId="5AC886C3" w14:textId="77777777" w:rsidR="00490283" w:rsidRPr="000161F2" w:rsidRDefault="00490283" w:rsidP="00490283">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2</w:t>
            </w:r>
            <w:r w:rsidRPr="00FF6C0C">
              <w:rPr>
                <w:rFonts w:ascii="Times New Roman" w:hAnsi="Times New Roman" w:cs="Times New Roman"/>
              </w:rPr>
              <w:t xml:space="preserve"> (Due: </w:t>
            </w:r>
            <w:r>
              <w:rPr>
                <w:rFonts w:ascii="Times New Roman" w:hAnsi="Times New Roman" w:cs="Times New Roman"/>
              </w:rPr>
              <w:t>September 27, 2022</w:t>
            </w:r>
            <w:r w:rsidRPr="00FF6C0C">
              <w:rPr>
                <w:rFonts w:ascii="Times New Roman" w:hAnsi="Times New Roman" w:cs="Times New Roman"/>
              </w:rPr>
              <w:t xml:space="preserve"> by 11:59pm)</w:t>
            </w:r>
          </w:p>
          <w:bookmarkEnd w:id="4"/>
          <w:p w14:paraId="59E6C59F" w14:textId="77777777" w:rsidR="00490283" w:rsidRDefault="00490283" w:rsidP="00490283">
            <w:pPr>
              <w:spacing w:line="276" w:lineRule="auto"/>
              <w:rPr>
                <w:rFonts w:ascii="Times New Roman" w:hAnsi="Times New Roman" w:cs="Times New Roman"/>
              </w:rPr>
            </w:pPr>
          </w:p>
          <w:p w14:paraId="05385C5A" w14:textId="77777777" w:rsidR="00490283" w:rsidRPr="00CC1334"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October 3, 2022 – October 9, 2022</w:t>
            </w:r>
          </w:p>
          <w:p w14:paraId="5E3B9846"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5 (Due October 11, 2022 by 11:59pm)</w:t>
            </w:r>
          </w:p>
          <w:p w14:paraId="2F4D9C62"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Group Project Part 1 (Due October 11, 2022 by 11:59pm)</w:t>
            </w:r>
            <w:r w:rsidRPr="00E86AE8">
              <w:rPr>
                <w:rFonts w:ascii="Times New Roman" w:hAnsi="Times New Roman" w:cs="Times New Roman"/>
              </w:rPr>
              <w:t xml:space="preserve"> </w:t>
            </w:r>
          </w:p>
          <w:p w14:paraId="4F75251B"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Team Effectiveness Feedback #1 (Due October 11, 2022 by 11:59pm)</w:t>
            </w:r>
            <w:r w:rsidRPr="00E86AE8">
              <w:rPr>
                <w:rFonts w:ascii="Times New Roman" w:hAnsi="Times New Roman" w:cs="Times New Roman"/>
              </w:rPr>
              <w:t xml:space="preserve"> </w:t>
            </w:r>
          </w:p>
          <w:p w14:paraId="5C1D5DEA" w14:textId="77777777" w:rsidR="00490283" w:rsidRDefault="00490283" w:rsidP="00490283">
            <w:pPr>
              <w:spacing w:line="276" w:lineRule="auto"/>
              <w:rPr>
                <w:rFonts w:ascii="Times New Roman" w:hAnsi="Times New Roman" w:cs="Times New Roman"/>
              </w:rPr>
            </w:pPr>
          </w:p>
          <w:p w14:paraId="6DA8C36E" w14:textId="77777777" w:rsidR="00490283" w:rsidRPr="00E932AE" w:rsidRDefault="00490283" w:rsidP="00490283">
            <w:pPr>
              <w:spacing w:line="276" w:lineRule="auto"/>
              <w:rPr>
                <w:rFonts w:ascii="Times New Roman" w:hAnsi="Times New Roman" w:cs="Times New Roman"/>
                <w:b/>
                <w:bCs/>
                <w:i/>
                <w:iCs/>
              </w:rPr>
            </w:pPr>
            <w:r>
              <w:rPr>
                <w:rFonts w:ascii="Times New Roman" w:hAnsi="Times New Roman" w:cs="Times New Roman"/>
                <w:b/>
                <w:bCs/>
                <w:i/>
                <w:iCs/>
              </w:rPr>
              <w:t>**</w:t>
            </w:r>
            <w:r w:rsidRPr="00E932AE">
              <w:rPr>
                <w:rFonts w:ascii="Times New Roman" w:hAnsi="Times New Roman" w:cs="Times New Roman"/>
                <w:b/>
                <w:bCs/>
                <w:i/>
                <w:iCs/>
              </w:rPr>
              <w:t>Senior Banquet Attendance Option #1: Tuesday, October 4, 2002 from 12:00 – 1:45 pm in DUC.</w:t>
            </w:r>
            <w:r>
              <w:rPr>
                <w:rFonts w:ascii="Times New Roman" w:hAnsi="Times New Roman" w:cs="Times New Roman"/>
                <w:b/>
                <w:bCs/>
                <w:i/>
                <w:iCs/>
              </w:rPr>
              <w:t>**</w:t>
            </w:r>
            <w:r w:rsidRPr="00E932AE">
              <w:rPr>
                <w:rFonts w:ascii="Times New Roman" w:hAnsi="Times New Roman" w:cs="Times New Roman"/>
                <w:b/>
                <w:bCs/>
                <w:i/>
                <w:iCs/>
              </w:rPr>
              <w:t xml:space="preserve">  </w:t>
            </w:r>
          </w:p>
          <w:p w14:paraId="7E5E429A" w14:textId="77777777" w:rsidR="00490283" w:rsidRPr="00DB207D" w:rsidRDefault="00490283" w:rsidP="00490283">
            <w:pPr>
              <w:spacing w:line="276" w:lineRule="auto"/>
              <w:rPr>
                <w:rFonts w:ascii="Times New Roman" w:hAnsi="Times New Roman" w:cs="Times New Roman"/>
              </w:rPr>
            </w:pPr>
          </w:p>
          <w:p w14:paraId="012E00AA" w14:textId="77777777" w:rsidR="00490283" w:rsidRPr="00CC1334"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0, 2022 – October 16, 2022</w:t>
            </w:r>
          </w:p>
          <w:p w14:paraId="5CDC30D4"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6 (Due October 18, 2022 by 11:59pm)</w:t>
            </w:r>
          </w:p>
          <w:p w14:paraId="064A2244"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TIME to GROW scenario (Due: October 18, 2022 by 11:59pm)</w:t>
            </w:r>
          </w:p>
          <w:p w14:paraId="65114332" w14:textId="77777777" w:rsidR="00490283" w:rsidRDefault="00490283" w:rsidP="00490283">
            <w:pPr>
              <w:spacing w:line="276" w:lineRule="auto"/>
              <w:rPr>
                <w:rFonts w:ascii="Times New Roman" w:hAnsi="Times New Roman" w:cs="Times New Roman"/>
              </w:rPr>
            </w:pPr>
          </w:p>
          <w:p w14:paraId="624BD3B7" w14:textId="77777777" w:rsidR="00490283" w:rsidRPr="00CC1334" w:rsidRDefault="00490283" w:rsidP="00490283">
            <w:pPr>
              <w:spacing w:line="276" w:lineRule="auto"/>
              <w:rPr>
                <w:rFonts w:ascii="Times New Roman" w:hAnsi="Times New Roman" w:cs="Times New Roman"/>
                <w:b/>
                <w:bCs/>
                <w:u w:val="single"/>
              </w:rPr>
            </w:pPr>
            <w:bookmarkStart w:id="5" w:name="_Hlk47963747"/>
            <w:r w:rsidRPr="00CC1334">
              <w:rPr>
                <w:rFonts w:ascii="Times New Roman" w:hAnsi="Times New Roman" w:cs="Times New Roman"/>
                <w:b/>
                <w:bCs/>
                <w:u w:val="single"/>
              </w:rPr>
              <w:t xml:space="preserve">Week of </w:t>
            </w:r>
            <w:r>
              <w:rPr>
                <w:rFonts w:ascii="Times New Roman" w:hAnsi="Times New Roman" w:cs="Times New Roman"/>
                <w:b/>
                <w:bCs/>
                <w:u w:val="single"/>
              </w:rPr>
              <w:t>October 17, 2022 – October 23, 2022</w:t>
            </w:r>
          </w:p>
          <w:p w14:paraId="12060BAB"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7 (Due October 25, 2022 by 11:59pm)</w:t>
            </w:r>
          </w:p>
          <w:p w14:paraId="0CFA6016" w14:textId="77777777" w:rsidR="00490283" w:rsidRDefault="00490283" w:rsidP="00490283">
            <w:pPr>
              <w:spacing w:line="276" w:lineRule="auto"/>
              <w:rPr>
                <w:rFonts w:ascii="Times New Roman" w:hAnsi="Times New Roman" w:cs="Times New Roman"/>
              </w:rPr>
            </w:pPr>
            <w:r>
              <w:rPr>
                <w:rFonts w:ascii="Times New Roman" w:hAnsi="Times New Roman" w:cs="Times New Roman"/>
              </w:rPr>
              <w:lastRenderedPageBreak/>
              <w:t xml:space="preserve">Mid-Term Exam Opens </w:t>
            </w:r>
            <w:r w:rsidRPr="007A7811">
              <w:rPr>
                <w:rFonts w:ascii="Times New Roman" w:hAnsi="Times New Roman" w:cs="Times New Roman"/>
              </w:rPr>
              <w:t xml:space="preserve">(Due: </w:t>
            </w:r>
            <w:r>
              <w:rPr>
                <w:rFonts w:ascii="Times New Roman" w:hAnsi="Times New Roman" w:cs="Times New Roman"/>
              </w:rPr>
              <w:t>November 1, 2022</w:t>
            </w:r>
            <w:r w:rsidRPr="007A7811">
              <w:rPr>
                <w:rFonts w:ascii="Times New Roman" w:hAnsi="Times New Roman" w:cs="Times New Roman"/>
              </w:rPr>
              <w:t xml:space="preserve"> by 11:59pm)</w:t>
            </w:r>
          </w:p>
          <w:p w14:paraId="7C44F1F9"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Group Project Part 2 (Due November 8, 2022 by 11:59pm)</w:t>
            </w:r>
          </w:p>
          <w:p w14:paraId="7C03D052"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 xml:space="preserve">Submit Read, Review, &amp; Report: </w:t>
            </w:r>
            <w:proofErr w:type="spellStart"/>
            <w:r>
              <w:rPr>
                <w:rFonts w:ascii="Times New Roman" w:hAnsi="Times New Roman" w:cs="Times New Roman"/>
              </w:rPr>
              <w:t>Rumelt</w:t>
            </w:r>
            <w:proofErr w:type="spellEnd"/>
            <w:r>
              <w:rPr>
                <w:rFonts w:ascii="Times New Roman" w:hAnsi="Times New Roman" w:cs="Times New Roman"/>
              </w:rPr>
              <w:t xml:space="preserve"> (Due: October 25, 2022 by 11:59pm)</w:t>
            </w:r>
          </w:p>
          <w:p w14:paraId="395BC529"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Mid-semester Pro-event Due (Deadline TBD)</w:t>
            </w:r>
          </w:p>
          <w:p w14:paraId="10A79AFA" w14:textId="77777777" w:rsidR="00490283" w:rsidRDefault="00490283" w:rsidP="00490283">
            <w:pPr>
              <w:spacing w:line="276" w:lineRule="auto"/>
              <w:rPr>
                <w:rFonts w:ascii="Times New Roman" w:hAnsi="Times New Roman" w:cs="Times New Roman"/>
              </w:rPr>
            </w:pPr>
          </w:p>
          <w:p w14:paraId="08F11D93" w14:textId="77777777" w:rsidR="00490283" w:rsidRPr="005E6EC1" w:rsidRDefault="00490283" w:rsidP="00490283">
            <w:pPr>
              <w:spacing w:line="276" w:lineRule="auto"/>
              <w:rPr>
                <w:rFonts w:ascii="Times New Roman" w:hAnsi="Times New Roman" w:cs="Times New Roman"/>
                <w:b/>
                <w:bCs/>
                <w:i/>
                <w:iCs/>
              </w:rPr>
            </w:pPr>
            <w:r w:rsidRPr="005E6EC1">
              <w:rPr>
                <w:rFonts w:ascii="Times New Roman" w:hAnsi="Times New Roman" w:cs="Times New Roman"/>
                <w:b/>
                <w:bCs/>
                <w:i/>
                <w:iCs/>
              </w:rPr>
              <w:t>**Senior Banquet Attendance Option #2: Thursday, October 20, 2022 from 5:30 – 6:45 pm on Zoom**</w:t>
            </w:r>
          </w:p>
          <w:bookmarkEnd w:id="5"/>
          <w:p w14:paraId="25083F16" w14:textId="77777777" w:rsidR="00490283" w:rsidRDefault="00490283" w:rsidP="00490283">
            <w:pPr>
              <w:spacing w:line="276" w:lineRule="auto"/>
              <w:rPr>
                <w:rFonts w:ascii="Times New Roman" w:hAnsi="Times New Roman" w:cs="Times New Roman"/>
              </w:rPr>
            </w:pPr>
          </w:p>
          <w:p w14:paraId="4868E8B0" w14:textId="77777777" w:rsidR="00490283" w:rsidRPr="00CC1334" w:rsidRDefault="00490283" w:rsidP="00490283">
            <w:pPr>
              <w:spacing w:line="276" w:lineRule="auto"/>
              <w:rPr>
                <w:rFonts w:ascii="Times New Roman" w:hAnsi="Times New Roman" w:cs="Times New Roman"/>
                <w:b/>
                <w:bCs/>
                <w:u w:val="single"/>
              </w:rPr>
            </w:pPr>
            <w:bookmarkStart w:id="6" w:name="_Hlk48023765"/>
            <w:bookmarkStart w:id="7" w:name="_Hlk48023480"/>
            <w:r w:rsidRPr="00CC1334">
              <w:rPr>
                <w:rFonts w:ascii="Times New Roman" w:hAnsi="Times New Roman" w:cs="Times New Roman"/>
                <w:b/>
                <w:bCs/>
                <w:u w:val="single"/>
              </w:rPr>
              <w:t xml:space="preserve">Week of </w:t>
            </w:r>
            <w:r>
              <w:rPr>
                <w:rFonts w:ascii="Times New Roman" w:hAnsi="Times New Roman" w:cs="Times New Roman"/>
                <w:b/>
                <w:bCs/>
                <w:u w:val="single"/>
              </w:rPr>
              <w:t>October 24, 2022 – October 30, 2022</w:t>
            </w:r>
          </w:p>
          <w:p w14:paraId="7BB37C87"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No Online Classroom</w:t>
            </w:r>
          </w:p>
          <w:p w14:paraId="2FBD4A05"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ntinue working on Group Project Part 2 (Due November 8, 2022 by 11:59pm)</w:t>
            </w:r>
          </w:p>
          <w:p w14:paraId="0BCD68C7"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Mid-Term Exam</w:t>
            </w:r>
            <w:r w:rsidRPr="007A7811">
              <w:rPr>
                <w:rFonts w:ascii="Times New Roman" w:hAnsi="Times New Roman" w:cs="Times New Roman"/>
              </w:rPr>
              <w:t xml:space="preserve"> (Due: </w:t>
            </w:r>
            <w:r>
              <w:rPr>
                <w:rFonts w:ascii="Times New Roman" w:hAnsi="Times New Roman" w:cs="Times New Roman"/>
              </w:rPr>
              <w:t>November 1, 2022</w:t>
            </w:r>
            <w:r w:rsidRPr="007A7811">
              <w:rPr>
                <w:rFonts w:ascii="Times New Roman" w:hAnsi="Times New Roman" w:cs="Times New Roman"/>
              </w:rPr>
              <w:t xml:space="preserve"> by 11:59pm)</w:t>
            </w:r>
          </w:p>
          <w:bookmarkEnd w:id="6"/>
          <w:bookmarkEnd w:id="7"/>
          <w:p w14:paraId="62394E4B" w14:textId="77777777" w:rsidR="00490283" w:rsidRDefault="00490283" w:rsidP="00490283">
            <w:pPr>
              <w:spacing w:line="276" w:lineRule="auto"/>
              <w:rPr>
                <w:rFonts w:ascii="Times New Roman" w:hAnsi="Times New Roman" w:cs="Times New Roman"/>
              </w:rPr>
            </w:pPr>
          </w:p>
          <w:p w14:paraId="4B7D6F55" w14:textId="77777777" w:rsidR="00490283" w:rsidRPr="00CC1334"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31, 2022 – November 6, 2022</w:t>
            </w:r>
          </w:p>
          <w:p w14:paraId="2624F2C9"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8 (Due November 8, 2022 by 11:59pm)</w:t>
            </w:r>
          </w:p>
          <w:p w14:paraId="7282D9DD"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Group Project Part 2 (Due: November 8, 2022 by 11:59pm)</w:t>
            </w:r>
          </w:p>
          <w:p w14:paraId="20ECF31D"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Team Effectiveness Feedback #2 (Due: November 8, 2022 by 11:59pm)</w:t>
            </w:r>
          </w:p>
          <w:p w14:paraId="3D3774E1" w14:textId="77777777" w:rsidR="00490283" w:rsidRDefault="00490283" w:rsidP="00490283">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December 6</w:t>
            </w:r>
            <w:r w:rsidRPr="001668BF">
              <w:rPr>
                <w:rFonts w:ascii="Times New Roman" w:hAnsi="Times New Roman" w:cs="Times New Roman"/>
              </w:rPr>
              <w:t>, 2022 by 11:59pm)</w:t>
            </w:r>
          </w:p>
          <w:p w14:paraId="138BB14F" w14:textId="77777777" w:rsidR="00490283" w:rsidRDefault="00490283" w:rsidP="00490283">
            <w:pPr>
              <w:spacing w:line="276" w:lineRule="auto"/>
              <w:rPr>
                <w:rFonts w:ascii="Times New Roman" w:hAnsi="Times New Roman" w:cs="Times New Roman"/>
                <w:b/>
                <w:bCs/>
                <w:u w:val="single"/>
              </w:rPr>
            </w:pPr>
          </w:p>
          <w:p w14:paraId="711DE7CE" w14:textId="77777777" w:rsidR="00490283"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7, 2022 – November 13, 2022</w:t>
            </w:r>
          </w:p>
          <w:p w14:paraId="2352CE50"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9 (Due November 15, 2022 by 11:59pm)</w:t>
            </w:r>
          </w:p>
          <w:p w14:paraId="3AC18BEF" w14:textId="77777777" w:rsidR="00490283" w:rsidRPr="00163EDE" w:rsidRDefault="00490283" w:rsidP="00490283">
            <w:pPr>
              <w:spacing w:line="276" w:lineRule="auto"/>
              <w:rPr>
                <w:rFonts w:ascii="Times New Roman" w:hAnsi="Times New Roman" w:cs="Times New Roman"/>
                <w:highlight w:val="yellow"/>
              </w:rPr>
            </w:pPr>
            <w:r w:rsidRPr="00FF6C0C">
              <w:rPr>
                <w:rFonts w:ascii="Times New Roman" w:hAnsi="Times New Roman" w:cs="Times New Roman"/>
              </w:rPr>
              <w:t xml:space="preserve">Submit </w:t>
            </w:r>
            <w:r>
              <w:rPr>
                <w:rFonts w:ascii="Times New Roman" w:hAnsi="Times New Roman" w:cs="Times New Roman"/>
              </w:rPr>
              <w:t>Professional Development #3</w:t>
            </w:r>
            <w:r w:rsidRPr="00FF6C0C">
              <w:rPr>
                <w:rFonts w:ascii="Times New Roman" w:hAnsi="Times New Roman" w:cs="Times New Roman"/>
              </w:rPr>
              <w:t xml:space="preserve"> (Due: </w:t>
            </w:r>
            <w:r>
              <w:rPr>
                <w:rFonts w:ascii="Times New Roman" w:hAnsi="Times New Roman" w:cs="Times New Roman"/>
              </w:rPr>
              <w:t>November 15, 2022</w:t>
            </w:r>
            <w:r w:rsidRPr="00FF6C0C">
              <w:rPr>
                <w:rFonts w:ascii="Times New Roman" w:hAnsi="Times New Roman" w:cs="Times New Roman"/>
              </w:rPr>
              <w:t xml:space="preserve"> by 11:59pm)</w:t>
            </w:r>
          </w:p>
          <w:p w14:paraId="2E22247F" w14:textId="77777777" w:rsidR="00490283" w:rsidRDefault="00490283" w:rsidP="00490283">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December 6</w:t>
            </w:r>
            <w:r w:rsidRPr="001668BF">
              <w:rPr>
                <w:rFonts w:ascii="Times New Roman" w:hAnsi="Times New Roman" w:cs="Times New Roman"/>
              </w:rPr>
              <w:t>, 2022 by 11:59pm)</w:t>
            </w:r>
          </w:p>
          <w:p w14:paraId="6EDED95A" w14:textId="77777777" w:rsidR="00490283" w:rsidRDefault="00490283" w:rsidP="00490283">
            <w:pPr>
              <w:spacing w:line="276" w:lineRule="auto"/>
              <w:rPr>
                <w:rFonts w:ascii="Times New Roman" w:hAnsi="Times New Roman" w:cs="Times New Roman"/>
                <w:b/>
                <w:bCs/>
                <w:u w:val="single"/>
              </w:rPr>
            </w:pPr>
          </w:p>
          <w:p w14:paraId="76453AE4" w14:textId="77777777" w:rsidR="00490283" w:rsidRDefault="00490283" w:rsidP="00490283">
            <w:pPr>
              <w:spacing w:line="276" w:lineRule="auto"/>
              <w:rPr>
                <w:rFonts w:ascii="Times New Roman" w:hAnsi="Times New Roman" w:cs="Times New Roman"/>
                <w:b/>
                <w:bCs/>
                <w:u w:val="single"/>
              </w:rPr>
            </w:pPr>
            <w:bookmarkStart w:id="8" w:name="_Hlk48024201"/>
            <w:r w:rsidRPr="00CC1334">
              <w:rPr>
                <w:rFonts w:ascii="Times New Roman" w:hAnsi="Times New Roman" w:cs="Times New Roman"/>
                <w:b/>
                <w:bCs/>
                <w:u w:val="single"/>
              </w:rPr>
              <w:t xml:space="preserve">Week of </w:t>
            </w:r>
            <w:r>
              <w:rPr>
                <w:rFonts w:ascii="Times New Roman" w:hAnsi="Times New Roman" w:cs="Times New Roman"/>
                <w:b/>
                <w:bCs/>
                <w:u w:val="single"/>
              </w:rPr>
              <w:t>November 14, 2022 – November 20, 2022</w:t>
            </w:r>
          </w:p>
          <w:p w14:paraId="58F13DEE"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Complete Online Classroom #10 (Due November 22, 2022 by 11:59pm)</w:t>
            </w:r>
          </w:p>
          <w:p w14:paraId="39E1AC1A" w14:textId="77777777" w:rsidR="00490283" w:rsidRDefault="00490283" w:rsidP="00490283">
            <w:pPr>
              <w:spacing w:line="276" w:lineRule="auto"/>
              <w:rPr>
                <w:rFonts w:ascii="Times New Roman" w:hAnsi="Times New Roman" w:cs="Times New Roman"/>
              </w:rPr>
            </w:pPr>
            <w:r w:rsidRPr="00FF6C0C">
              <w:rPr>
                <w:rFonts w:ascii="Times New Roman" w:hAnsi="Times New Roman" w:cs="Times New Roman"/>
              </w:rPr>
              <w:t xml:space="preserve">Submit </w:t>
            </w:r>
            <w:r>
              <w:rPr>
                <w:rFonts w:ascii="Times New Roman" w:hAnsi="Times New Roman" w:cs="Times New Roman"/>
              </w:rPr>
              <w:t>Professional Development #4</w:t>
            </w:r>
            <w:r w:rsidRPr="00FF6C0C">
              <w:rPr>
                <w:rFonts w:ascii="Times New Roman" w:hAnsi="Times New Roman" w:cs="Times New Roman"/>
              </w:rPr>
              <w:t xml:space="preserve"> (Due: </w:t>
            </w:r>
            <w:r>
              <w:rPr>
                <w:rFonts w:ascii="Times New Roman" w:hAnsi="Times New Roman" w:cs="Times New Roman"/>
              </w:rPr>
              <w:t>November 22, 2022</w:t>
            </w:r>
            <w:r w:rsidRPr="00FF6C0C">
              <w:rPr>
                <w:rFonts w:ascii="Times New Roman" w:hAnsi="Times New Roman" w:cs="Times New Roman"/>
              </w:rPr>
              <w:t xml:space="preserve"> by 11:59pm)</w:t>
            </w:r>
          </w:p>
          <w:bookmarkEnd w:id="8"/>
          <w:p w14:paraId="219436B7" w14:textId="77777777" w:rsidR="00490283" w:rsidRDefault="00490283" w:rsidP="00490283">
            <w:pPr>
              <w:spacing w:line="276" w:lineRule="auto"/>
              <w:rPr>
                <w:rFonts w:ascii="Times New Roman" w:hAnsi="Times New Roman" w:cs="Times New Roman"/>
              </w:rPr>
            </w:pPr>
            <w:r w:rsidRPr="001668BF">
              <w:rPr>
                <w:rFonts w:ascii="Times New Roman" w:hAnsi="Times New Roman" w:cs="Times New Roman"/>
              </w:rPr>
              <w:t xml:space="preserve">Continue working on Group Project Part 3 (Due: </w:t>
            </w:r>
            <w:r>
              <w:rPr>
                <w:rFonts w:ascii="Times New Roman" w:hAnsi="Times New Roman" w:cs="Times New Roman"/>
              </w:rPr>
              <w:t>December 6</w:t>
            </w:r>
            <w:r w:rsidRPr="001668BF">
              <w:rPr>
                <w:rFonts w:ascii="Times New Roman" w:hAnsi="Times New Roman" w:cs="Times New Roman"/>
              </w:rPr>
              <w:t>, 2022 by 11:59pm)</w:t>
            </w:r>
          </w:p>
          <w:p w14:paraId="4E03D914" w14:textId="77777777" w:rsidR="00490283" w:rsidRPr="00CC1334" w:rsidRDefault="00490283" w:rsidP="00490283">
            <w:pPr>
              <w:spacing w:line="276" w:lineRule="auto"/>
              <w:rPr>
                <w:rFonts w:ascii="Times New Roman" w:hAnsi="Times New Roman" w:cs="Times New Roman"/>
                <w:b/>
                <w:bCs/>
                <w:u w:val="single"/>
              </w:rPr>
            </w:pPr>
          </w:p>
          <w:p w14:paraId="04ABC2DD" w14:textId="77777777" w:rsidR="00490283"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1, 2022 – November 27, 2022</w:t>
            </w:r>
          </w:p>
          <w:p w14:paraId="4C5F4FA8" w14:textId="77777777" w:rsidR="00490283" w:rsidRDefault="00490283" w:rsidP="00490283">
            <w:pPr>
              <w:spacing w:line="276" w:lineRule="auto"/>
              <w:rPr>
                <w:rFonts w:ascii="Times New Roman" w:hAnsi="Times New Roman" w:cs="Times New Roman"/>
              </w:rPr>
            </w:pPr>
            <w:r w:rsidRPr="00FF349B">
              <w:rPr>
                <w:rFonts w:ascii="Times New Roman" w:hAnsi="Times New Roman" w:cs="Times New Roman"/>
              </w:rPr>
              <w:t>Happy Thanksgiving!</w:t>
            </w:r>
          </w:p>
          <w:p w14:paraId="7F7FC2C8" w14:textId="77777777" w:rsidR="00490283" w:rsidRPr="00CC1334" w:rsidRDefault="00490283" w:rsidP="00490283">
            <w:pPr>
              <w:spacing w:line="276" w:lineRule="auto"/>
              <w:rPr>
                <w:rFonts w:ascii="Times New Roman" w:hAnsi="Times New Roman" w:cs="Times New Roman"/>
                <w:b/>
                <w:bCs/>
                <w:u w:val="single"/>
              </w:rPr>
            </w:pPr>
          </w:p>
          <w:p w14:paraId="6360824B" w14:textId="77777777" w:rsidR="00490283"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November 28, 2022 – December 4, 2022</w:t>
            </w:r>
          </w:p>
          <w:p w14:paraId="08735908" w14:textId="77777777" w:rsidR="00490283" w:rsidRPr="00B22E23" w:rsidRDefault="00490283" w:rsidP="00490283">
            <w:pPr>
              <w:spacing w:line="276" w:lineRule="auto"/>
              <w:rPr>
                <w:rFonts w:ascii="Times New Roman" w:hAnsi="Times New Roman" w:cs="Times New Roman"/>
              </w:rPr>
            </w:pPr>
            <w:r w:rsidRPr="00B22E23">
              <w:rPr>
                <w:rFonts w:ascii="Times New Roman" w:hAnsi="Times New Roman" w:cs="Times New Roman"/>
              </w:rPr>
              <w:t>Develop your Presentation</w:t>
            </w:r>
          </w:p>
          <w:p w14:paraId="4C2B3CF4"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Submit Group Project Part 3 (Due: December 6, 2022 by 11:59pm)</w:t>
            </w:r>
          </w:p>
          <w:p w14:paraId="31CE4D8F" w14:textId="77777777" w:rsidR="00490283" w:rsidRDefault="00490283" w:rsidP="00490283">
            <w:pPr>
              <w:spacing w:line="276" w:lineRule="auto"/>
              <w:rPr>
                <w:rFonts w:ascii="Times New Roman" w:hAnsi="Times New Roman" w:cs="Times New Roman"/>
              </w:rPr>
            </w:pPr>
            <w:bookmarkStart w:id="9" w:name="_Hlk61606558"/>
            <w:r>
              <w:rPr>
                <w:rFonts w:ascii="Times New Roman" w:hAnsi="Times New Roman" w:cs="Times New Roman"/>
              </w:rPr>
              <w:t>Submit Team Effectiveness Feedback #3 (Due: December 6, 2022 by 11:59pm)</w:t>
            </w:r>
            <w:bookmarkEnd w:id="9"/>
          </w:p>
          <w:p w14:paraId="52823686" w14:textId="77777777" w:rsidR="00490283" w:rsidRPr="00FF349B" w:rsidRDefault="00490283" w:rsidP="00490283">
            <w:pPr>
              <w:spacing w:line="276" w:lineRule="auto"/>
              <w:rPr>
                <w:rFonts w:ascii="Times New Roman" w:hAnsi="Times New Roman" w:cs="Times New Roman"/>
              </w:rPr>
            </w:pPr>
          </w:p>
          <w:p w14:paraId="687288C5" w14:textId="77777777" w:rsidR="00490283"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5, 2022 – December 11, 2022</w:t>
            </w:r>
          </w:p>
          <w:p w14:paraId="0CF5E275" w14:textId="77777777" w:rsidR="00490283" w:rsidRDefault="00490283" w:rsidP="00490283">
            <w:pPr>
              <w:spacing w:line="276" w:lineRule="auto"/>
              <w:rPr>
                <w:rFonts w:ascii="Times New Roman" w:hAnsi="Times New Roman" w:cs="Times New Roman"/>
              </w:rPr>
            </w:pPr>
            <w:r>
              <w:rPr>
                <w:rFonts w:ascii="Times New Roman" w:hAnsi="Times New Roman" w:cs="Times New Roman"/>
              </w:rPr>
              <w:t>Develop your Presentation</w:t>
            </w:r>
          </w:p>
          <w:p w14:paraId="4FFD63C4" w14:textId="77777777" w:rsidR="00490283" w:rsidRDefault="00490283" w:rsidP="00490283">
            <w:pPr>
              <w:spacing w:line="276" w:lineRule="auto"/>
              <w:rPr>
                <w:rFonts w:ascii="Times New Roman" w:hAnsi="Times New Roman" w:cs="Times New Roman"/>
              </w:rPr>
            </w:pPr>
            <w:r w:rsidRPr="00B22E23">
              <w:rPr>
                <w:rFonts w:ascii="Times New Roman" w:hAnsi="Times New Roman" w:cs="Times New Roman"/>
              </w:rPr>
              <w:t>Project Presentation Rehearsals</w:t>
            </w:r>
          </w:p>
          <w:p w14:paraId="46E9380F" w14:textId="77777777" w:rsidR="00490283" w:rsidRPr="00B22E23" w:rsidRDefault="00490283" w:rsidP="00490283">
            <w:pPr>
              <w:spacing w:line="276" w:lineRule="auto"/>
              <w:rPr>
                <w:rFonts w:ascii="Times New Roman" w:hAnsi="Times New Roman" w:cs="Times New Roman"/>
              </w:rPr>
            </w:pPr>
            <w:r>
              <w:rPr>
                <w:rFonts w:ascii="Times New Roman" w:hAnsi="Times New Roman" w:cs="Times New Roman"/>
              </w:rPr>
              <w:t>Complete SBE Pre-Graduation Tasks (Due: December 13, 2022 by 11:59pm)</w:t>
            </w:r>
          </w:p>
          <w:p w14:paraId="7C1879D4" w14:textId="77777777" w:rsidR="00490283" w:rsidRDefault="00490283" w:rsidP="00490283">
            <w:pPr>
              <w:spacing w:line="276" w:lineRule="auto"/>
              <w:rPr>
                <w:rFonts w:ascii="Times New Roman" w:hAnsi="Times New Roman" w:cs="Times New Roman"/>
                <w:b/>
                <w:bCs/>
                <w:u w:val="single"/>
              </w:rPr>
            </w:pPr>
          </w:p>
          <w:p w14:paraId="5206A6D0" w14:textId="77777777" w:rsidR="00490283"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2, 2022 – December 18, 2022</w:t>
            </w:r>
          </w:p>
          <w:p w14:paraId="643A4982" w14:textId="77777777" w:rsidR="00490283" w:rsidRPr="00A71345" w:rsidRDefault="00490283" w:rsidP="00490283">
            <w:pPr>
              <w:spacing w:line="276" w:lineRule="auto"/>
              <w:rPr>
                <w:rFonts w:ascii="Times New Roman" w:hAnsi="Times New Roman" w:cs="Times New Roman"/>
                <w:b/>
                <w:bCs/>
                <w:i/>
                <w:iCs/>
              </w:rPr>
            </w:pPr>
            <w:r w:rsidRPr="00A71345">
              <w:rPr>
                <w:rFonts w:ascii="Times New Roman" w:hAnsi="Times New Roman" w:cs="Times New Roman"/>
                <w:b/>
                <w:bCs/>
                <w:i/>
                <w:iCs/>
              </w:rPr>
              <w:lastRenderedPageBreak/>
              <w:t xml:space="preserve">Project Presentations – These will be completed via Zoom on </w:t>
            </w:r>
            <w:r>
              <w:rPr>
                <w:rFonts w:ascii="Times New Roman" w:hAnsi="Times New Roman" w:cs="Times New Roman"/>
                <w:b/>
                <w:bCs/>
                <w:i/>
                <w:iCs/>
              </w:rPr>
              <w:t>Tuesday, December</w:t>
            </w:r>
            <w:r w:rsidRPr="00A71345">
              <w:rPr>
                <w:rFonts w:ascii="Times New Roman" w:hAnsi="Times New Roman" w:cs="Times New Roman"/>
                <w:b/>
                <w:bCs/>
                <w:i/>
                <w:iCs/>
              </w:rPr>
              <w:t xml:space="preserve"> 1</w:t>
            </w:r>
            <w:r>
              <w:rPr>
                <w:rFonts w:ascii="Times New Roman" w:hAnsi="Times New Roman" w:cs="Times New Roman"/>
                <w:b/>
                <w:bCs/>
                <w:i/>
                <w:iCs/>
              </w:rPr>
              <w:t>3</w:t>
            </w:r>
            <w:r w:rsidRPr="00A71345">
              <w:rPr>
                <w:rFonts w:ascii="Times New Roman" w:hAnsi="Times New Roman" w:cs="Times New Roman"/>
                <w:b/>
                <w:bCs/>
                <w:i/>
                <w:iCs/>
              </w:rPr>
              <w:t>, 2022 from 5:00-8:00 CST</w:t>
            </w:r>
          </w:p>
          <w:p w14:paraId="2B22F92A" w14:textId="77777777" w:rsidR="00490283" w:rsidRDefault="00490283" w:rsidP="00490283">
            <w:pPr>
              <w:spacing w:line="276" w:lineRule="auto"/>
              <w:rPr>
                <w:rFonts w:ascii="Times New Roman" w:hAnsi="Times New Roman" w:cs="Times New Roman"/>
              </w:rPr>
            </w:pPr>
            <w:r w:rsidRPr="005B3A49">
              <w:rPr>
                <w:rFonts w:ascii="Times New Roman" w:hAnsi="Times New Roman" w:cs="Times New Roman"/>
              </w:rPr>
              <w:t xml:space="preserve">End of Semester Pro-events Deadline (Due </w:t>
            </w:r>
            <w:r>
              <w:rPr>
                <w:rFonts w:ascii="Times New Roman" w:hAnsi="Times New Roman" w:cs="Times New Roman"/>
              </w:rPr>
              <w:t>December 18</w:t>
            </w:r>
            <w:r w:rsidRPr="005B3A49">
              <w:rPr>
                <w:rFonts w:ascii="Times New Roman" w:hAnsi="Times New Roman" w:cs="Times New Roman"/>
              </w:rPr>
              <w:t>, 2022)</w:t>
            </w:r>
          </w:p>
          <w:p w14:paraId="77BD7A2D" w14:textId="77777777" w:rsidR="00490283" w:rsidRDefault="00490283" w:rsidP="00490283">
            <w:pPr>
              <w:spacing w:line="276" w:lineRule="auto"/>
              <w:rPr>
                <w:rFonts w:ascii="Times New Roman" w:hAnsi="Times New Roman" w:cs="Times New Roman"/>
                <w:b/>
                <w:bCs/>
                <w:u w:val="single"/>
              </w:rPr>
            </w:pPr>
          </w:p>
          <w:p w14:paraId="3B04F9D9" w14:textId="77777777" w:rsidR="00490283" w:rsidRPr="00CC1334" w:rsidRDefault="00490283" w:rsidP="00490283">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December 19, 2022 – December 23, 2022</w:t>
            </w:r>
          </w:p>
          <w:p w14:paraId="2C5FD9FA" w14:textId="6B88EAE1" w:rsidR="00D57096" w:rsidRPr="009B616A" w:rsidRDefault="00490283" w:rsidP="009B616A">
            <w:pPr>
              <w:spacing w:line="276" w:lineRule="auto"/>
              <w:rPr>
                <w:rFonts w:ascii="Times New Roman" w:hAnsi="Times New Roman" w:cs="Times New Roman"/>
              </w:rPr>
            </w:pPr>
            <w:r>
              <w:rPr>
                <w:rFonts w:ascii="Times New Roman" w:hAnsi="Times New Roman" w:cs="Times New Roman"/>
              </w:rPr>
              <w:t>Optional Final Exam (Due: December 23, 2022 by 11:59pm)</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226060E7"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rsidR="00E90662">
              <w:t>(</w:t>
            </w:r>
            <w:r w:rsidR="00E90662" w:rsidRPr="00E90662">
              <w:rPr>
                <w:b/>
                <w:bCs/>
                <w:i/>
                <w:iCs/>
              </w:rPr>
              <w:t>TBD</w:t>
            </w:r>
            <w:r w:rsidR="00E90662">
              <w:rPr>
                <w:b/>
                <w:bCs/>
                <w:i/>
                <w:iCs/>
              </w:rPr>
              <w:t>)</w:t>
            </w:r>
            <w:r w:rsidRPr="000E1EAC">
              <w:t xml:space="preserve">; a second event must be before the end-of-semester </w:t>
            </w:r>
            <w:r>
              <w:t xml:space="preserve">cut-off </w:t>
            </w:r>
            <w:r>
              <w:br/>
            </w:r>
            <w:r w:rsidRPr="00E90662">
              <w:rPr>
                <w:b/>
                <w:bCs/>
                <w:i/>
                <w:iCs/>
              </w:rPr>
              <w:t>(</w:t>
            </w:r>
            <w:r w:rsidR="00E90662" w:rsidRPr="00E90662">
              <w:rPr>
                <w:b/>
                <w:bCs/>
                <w:i/>
                <w:iCs/>
              </w:rPr>
              <w:t>TBD</w:t>
            </w:r>
            <w:r w:rsidRPr="00E90662">
              <w:rPr>
                <w:b/>
                <w:bCs/>
                <w:i/>
                <w:iCs/>
              </w:rP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rsidR="000F7C31">
              <w:t>5</w:t>
            </w:r>
            <w:r w:rsidR="00FF4DC1">
              <w:t>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lastRenderedPageBreak/>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1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1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lastRenderedPageBreak/>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lastRenderedPageBreak/>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w:t>
              </w:r>
              <w:r w:rsidRPr="00C05F6B">
                <w:rPr>
                  <w:rStyle w:val="Hyperlink"/>
                  <w:rFonts w:cstheme="minorHAnsi"/>
                  <w:szCs w:val="24"/>
                </w:rPr>
                <w:lastRenderedPageBreak/>
                <w:t>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lastRenderedPageBreak/>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B4F1F" w14:textId="77777777" w:rsidR="005B1D38" w:rsidRDefault="005B1D38" w:rsidP="00C35C23">
      <w:r>
        <w:separator/>
      </w:r>
    </w:p>
  </w:endnote>
  <w:endnote w:type="continuationSeparator" w:id="0">
    <w:p w14:paraId="6A40BAB9" w14:textId="77777777" w:rsidR="005B1D38" w:rsidRDefault="005B1D3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5CAB05A"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9B616A">
      <w:rPr>
        <w:rFonts w:ascii="Times New Roman" w:hAnsi="Times New Roman" w:cs="Times New Roman"/>
        <w:noProof/>
      </w:rPr>
      <w:t>15</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6AB1C" w14:textId="77777777" w:rsidR="005B1D38" w:rsidRDefault="005B1D38" w:rsidP="00C35C23">
      <w:r>
        <w:separator/>
      </w:r>
    </w:p>
  </w:footnote>
  <w:footnote w:type="continuationSeparator" w:id="0">
    <w:p w14:paraId="19A120EB" w14:textId="77777777" w:rsidR="005B1D38" w:rsidRDefault="005B1D3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91946">
    <w:abstractNumId w:val="1"/>
  </w:num>
  <w:num w:numId="2" w16cid:durableId="1700550752">
    <w:abstractNumId w:val="4"/>
  </w:num>
  <w:num w:numId="3" w16cid:durableId="5058234">
    <w:abstractNumId w:val="8"/>
  </w:num>
  <w:num w:numId="4" w16cid:durableId="1576469698">
    <w:abstractNumId w:val="11"/>
  </w:num>
  <w:num w:numId="5" w16cid:durableId="12433693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0428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060879">
    <w:abstractNumId w:val="8"/>
  </w:num>
  <w:num w:numId="8" w16cid:durableId="43138570">
    <w:abstractNumId w:val="8"/>
  </w:num>
  <w:num w:numId="9" w16cid:durableId="1301108318">
    <w:abstractNumId w:val="8"/>
  </w:num>
  <w:num w:numId="10" w16cid:durableId="15895408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595452">
    <w:abstractNumId w:val="8"/>
  </w:num>
  <w:num w:numId="12" w16cid:durableId="7843498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480745">
    <w:abstractNumId w:val="0"/>
  </w:num>
  <w:num w:numId="14" w16cid:durableId="370110121">
    <w:abstractNumId w:val="7"/>
  </w:num>
  <w:num w:numId="15" w16cid:durableId="1597249209">
    <w:abstractNumId w:val="10"/>
  </w:num>
  <w:num w:numId="16" w16cid:durableId="355885732">
    <w:abstractNumId w:val="5"/>
  </w:num>
  <w:num w:numId="17" w16cid:durableId="614869415">
    <w:abstractNumId w:val="9"/>
  </w:num>
  <w:num w:numId="18" w16cid:durableId="272369440">
    <w:abstractNumId w:val="6"/>
  </w:num>
  <w:num w:numId="19" w16cid:durableId="15845319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129270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01734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895598">
    <w:abstractNumId w:val="3"/>
  </w:num>
  <w:num w:numId="23" w16cid:durableId="1810395672">
    <w:abstractNumId w:val="13"/>
  </w:num>
  <w:num w:numId="24" w16cid:durableId="1643077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6136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9519836">
    <w:abstractNumId w:val="14"/>
  </w:num>
  <w:num w:numId="27" w16cid:durableId="1468623728">
    <w:abstractNumId w:val="2"/>
  </w:num>
  <w:num w:numId="28" w16cid:durableId="136723885">
    <w:abstractNumId w:val="12"/>
  </w:num>
  <w:num w:numId="29" w16cid:durableId="647664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0F7C31"/>
    <w:rsid w:val="0018411F"/>
    <w:rsid w:val="001C647B"/>
    <w:rsid w:val="001C697E"/>
    <w:rsid w:val="001D308C"/>
    <w:rsid w:val="001F7957"/>
    <w:rsid w:val="0020212B"/>
    <w:rsid w:val="002205F4"/>
    <w:rsid w:val="00233E54"/>
    <w:rsid w:val="00246C03"/>
    <w:rsid w:val="00251A4B"/>
    <w:rsid w:val="00252B29"/>
    <w:rsid w:val="00271DD3"/>
    <w:rsid w:val="00275568"/>
    <w:rsid w:val="00292DBE"/>
    <w:rsid w:val="002A6AF2"/>
    <w:rsid w:val="002B749D"/>
    <w:rsid w:val="002B7BF6"/>
    <w:rsid w:val="002F7E51"/>
    <w:rsid w:val="00306352"/>
    <w:rsid w:val="00313578"/>
    <w:rsid w:val="003336AE"/>
    <w:rsid w:val="00334FB8"/>
    <w:rsid w:val="00360D85"/>
    <w:rsid w:val="0039799E"/>
    <w:rsid w:val="003C083B"/>
    <w:rsid w:val="003F062B"/>
    <w:rsid w:val="003F1AE1"/>
    <w:rsid w:val="00406356"/>
    <w:rsid w:val="00436513"/>
    <w:rsid w:val="00465F35"/>
    <w:rsid w:val="004706F5"/>
    <w:rsid w:val="00490283"/>
    <w:rsid w:val="004E3ABB"/>
    <w:rsid w:val="005357A6"/>
    <w:rsid w:val="00545D62"/>
    <w:rsid w:val="005559AF"/>
    <w:rsid w:val="005578A5"/>
    <w:rsid w:val="00582D12"/>
    <w:rsid w:val="005B1D38"/>
    <w:rsid w:val="005E20D8"/>
    <w:rsid w:val="00615E3A"/>
    <w:rsid w:val="006268BD"/>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9011A"/>
    <w:rsid w:val="007D0B4D"/>
    <w:rsid w:val="007F5DBA"/>
    <w:rsid w:val="00802861"/>
    <w:rsid w:val="00823088"/>
    <w:rsid w:val="00835B66"/>
    <w:rsid w:val="008403EA"/>
    <w:rsid w:val="00850A5B"/>
    <w:rsid w:val="0086726B"/>
    <w:rsid w:val="00867FFE"/>
    <w:rsid w:val="008701A9"/>
    <w:rsid w:val="00876D50"/>
    <w:rsid w:val="00877788"/>
    <w:rsid w:val="0088254E"/>
    <w:rsid w:val="0089257E"/>
    <w:rsid w:val="008B1CB9"/>
    <w:rsid w:val="008B2CD7"/>
    <w:rsid w:val="008C3F46"/>
    <w:rsid w:val="008C6FE3"/>
    <w:rsid w:val="008D4407"/>
    <w:rsid w:val="00900AB3"/>
    <w:rsid w:val="00935F88"/>
    <w:rsid w:val="009446FE"/>
    <w:rsid w:val="009535AA"/>
    <w:rsid w:val="00981EA2"/>
    <w:rsid w:val="009A0912"/>
    <w:rsid w:val="009A3693"/>
    <w:rsid w:val="009A46C4"/>
    <w:rsid w:val="009B616A"/>
    <w:rsid w:val="009E6DE9"/>
    <w:rsid w:val="009F0FFE"/>
    <w:rsid w:val="009F315B"/>
    <w:rsid w:val="009F7EB9"/>
    <w:rsid w:val="00A1057D"/>
    <w:rsid w:val="00A40966"/>
    <w:rsid w:val="00A45419"/>
    <w:rsid w:val="00A47958"/>
    <w:rsid w:val="00A63ABF"/>
    <w:rsid w:val="00A81120"/>
    <w:rsid w:val="00A837A8"/>
    <w:rsid w:val="00AA6DE0"/>
    <w:rsid w:val="00AC4809"/>
    <w:rsid w:val="00AC7ADA"/>
    <w:rsid w:val="00AD412D"/>
    <w:rsid w:val="00AE2A39"/>
    <w:rsid w:val="00B112E4"/>
    <w:rsid w:val="00B2465A"/>
    <w:rsid w:val="00B35819"/>
    <w:rsid w:val="00B40244"/>
    <w:rsid w:val="00B43293"/>
    <w:rsid w:val="00BA1CE4"/>
    <w:rsid w:val="00BA368E"/>
    <w:rsid w:val="00C07D48"/>
    <w:rsid w:val="00C20C57"/>
    <w:rsid w:val="00C3030B"/>
    <w:rsid w:val="00C35C23"/>
    <w:rsid w:val="00C764C5"/>
    <w:rsid w:val="00C815B7"/>
    <w:rsid w:val="00C83888"/>
    <w:rsid w:val="00C84B15"/>
    <w:rsid w:val="00CA4C51"/>
    <w:rsid w:val="00CA4E51"/>
    <w:rsid w:val="00CF2F84"/>
    <w:rsid w:val="00D116C8"/>
    <w:rsid w:val="00D5624E"/>
    <w:rsid w:val="00D57096"/>
    <w:rsid w:val="00D67BE8"/>
    <w:rsid w:val="00D87241"/>
    <w:rsid w:val="00D90D49"/>
    <w:rsid w:val="00DC44C6"/>
    <w:rsid w:val="00DF1ABA"/>
    <w:rsid w:val="00E10F6E"/>
    <w:rsid w:val="00E13D04"/>
    <w:rsid w:val="00E25846"/>
    <w:rsid w:val="00E306C0"/>
    <w:rsid w:val="00E90662"/>
    <w:rsid w:val="00F120EC"/>
    <w:rsid w:val="00F615CA"/>
    <w:rsid w:val="00F65B71"/>
    <w:rsid w:val="00F76537"/>
    <w:rsid w:val="00F975E1"/>
    <w:rsid w:val="00FA5AF2"/>
    <w:rsid w:val="00FB70A6"/>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www.uwsp.edu/regrec/Pages/Attendance-Policy.aspx" TargetMode="External"/><Relationship Id="rId3" Type="http://schemas.openxmlformats.org/officeDocument/2006/relationships/customXml" Target="../customXml/item3.xm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0" Type="http://schemas.openxmlformats.org/officeDocument/2006/relationships/hyperlink" Target="https://www.uwsp.edu/tlc/Pages/techTutoring.aspx" TargetMode="External"/><Relationship Id="rId29" Type="http://schemas.openxmlformats.org/officeDocument/2006/relationships/hyperlink" Target="https://www.uwsp.edu/datc/Pages/default.aspx" TargetMode="External"/><Relationship Id="rId41" Type="http://schemas.openxmlformats.org/officeDocument/2006/relationships/hyperlink" Target="https://docs.legis.wisconsin.gov/code/admin_code/uws/1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Online</Value>
    </Campus>
    <Number xmlns="409cf07c-705a-4568-bc2e-e1a7cd36a2d3">480</Number>
    <Section xmlns="409cf07c-705a-4568-bc2e-e1a7cd36a2d3" xsi:nil="true"/>
    <Calendar_x0020_Year xmlns="409cf07c-705a-4568-bc2e-e1a7cd36a2d3">2022</Calendar_x0020_Year>
    <Course_x0020_Name xmlns="409cf07c-705a-4568-bc2e-e1a7cd36a2d3">Management Capstone</Course_x0020_Name>
    <Instructor xmlns="409cf07c-705a-4568-bc2e-e1a7cd36a2d3">Jim Servi</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E7C4F205-3883-4C98-8EA3-F805E561D354}"/>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5369</Words>
  <Characters>3060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6</cp:revision>
  <dcterms:created xsi:type="dcterms:W3CDTF">2022-08-23T17:00:00Z</dcterms:created>
  <dcterms:modified xsi:type="dcterms:W3CDTF">2022-08-3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